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1B47D" w14:textId="3792ABE3" w:rsidR="007358FC" w:rsidRPr="003F56BD" w:rsidRDefault="000F45CC" w:rsidP="003F56BD">
      <w:pPr>
        <w:jc w:val="center"/>
        <w:rPr>
          <w:b/>
          <w:sz w:val="32"/>
        </w:rPr>
      </w:pPr>
      <w:r>
        <w:rPr>
          <w:rFonts w:hint="eastAsia"/>
          <w:b/>
          <w:sz w:val="32"/>
        </w:rPr>
        <w:t>关于一款塔防游戏的</w:t>
      </w:r>
      <w:r w:rsidR="009C25A4" w:rsidRPr="003F56BD">
        <w:rPr>
          <w:rFonts w:hint="eastAsia"/>
          <w:b/>
          <w:sz w:val="32"/>
        </w:rPr>
        <w:t>项目</w:t>
      </w:r>
      <w:r w:rsidR="009C25A4" w:rsidRPr="003F56BD">
        <w:rPr>
          <w:b/>
          <w:sz w:val="32"/>
        </w:rPr>
        <w:t>计划书</w:t>
      </w:r>
    </w:p>
    <w:p w14:paraId="76A6247B" w14:textId="6E0D5B6E" w:rsidR="009C25A4" w:rsidRDefault="000F45CC" w:rsidP="0076039A">
      <w:pPr>
        <w:pStyle w:val="1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8"/>
        </w:rPr>
      </w:pPr>
      <w:r>
        <w:rPr>
          <w:rFonts w:ascii="宋体" w:eastAsia="宋体" w:hAnsi="宋体" w:hint="eastAsia"/>
          <w:sz w:val="28"/>
        </w:rPr>
        <w:t>项</w:t>
      </w:r>
      <w:r>
        <w:rPr>
          <w:rFonts w:ascii="MS Mincho" w:eastAsia="MS Mincho" w:hAnsi="MS Mincho" w:cs="MS Mincho"/>
          <w:sz w:val="28"/>
        </w:rPr>
        <w:t>目</w:t>
      </w:r>
      <w:r w:rsidR="009C25A4" w:rsidRPr="00CF50DC">
        <w:rPr>
          <w:rFonts w:ascii="宋体" w:eastAsia="宋体" w:hAnsi="宋体"/>
          <w:sz w:val="28"/>
        </w:rPr>
        <w:t>概述</w:t>
      </w:r>
    </w:p>
    <w:p w14:paraId="47256ED8" w14:textId="435695A9" w:rsidR="00570692" w:rsidRPr="00570692" w:rsidRDefault="00570692" w:rsidP="00570692"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此款游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戏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是通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过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在地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图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上建造炮塔或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类似建筑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物，以阻止游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戏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中</w:t>
      </w:r>
      <w:r>
        <w:rPr>
          <w:rFonts w:ascii="宋体" w:eastAsia="宋体" w:hAnsi="宋体" w:hint="eastAsia"/>
          <w:b/>
          <w:bCs/>
          <w:kern w:val="44"/>
          <w:sz w:val="28"/>
          <w:szCs w:val="44"/>
        </w:rPr>
        <w:t>敌人进攻</w:t>
      </w:r>
      <w:r>
        <w:rPr>
          <w:rFonts w:ascii="MS Mincho" w:eastAsia="MS Mincho" w:hAnsi="MS Mincho" w:cs="MS Mincho"/>
          <w:b/>
          <w:bCs/>
          <w:kern w:val="44"/>
          <w:sz w:val="28"/>
          <w:szCs w:val="44"/>
        </w:rPr>
        <w:t>的策略</w:t>
      </w:r>
      <w:r>
        <w:rPr>
          <w:rFonts w:ascii="MS Mincho" w:eastAsia="MS Mincho" w:hAnsi="MS Mincho" w:cs="MS Mincho" w:hint="eastAsia"/>
          <w:b/>
          <w:bCs/>
          <w:kern w:val="44"/>
          <w:sz w:val="28"/>
          <w:szCs w:val="44"/>
        </w:rPr>
        <w:t>型游</w:t>
      </w:r>
      <w:r>
        <w:rPr>
          <w:rFonts w:ascii="宋体" w:eastAsia="宋体" w:hAnsi="宋体" w:cs="宋体"/>
          <w:b/>
          <w:bCs/>
          <w:kern w:val="44"/>
          <w:sz w:val="28"/>
          <w:szCs w:val="44"/>
        </w:rPr>
        <w:t>戏</w:t>
      </w:r>
      <w:r>
        <w:rPr>
          <w:rFonts w:ascii="MS Mincho" w:eastAsia="MS Mincho" w:hAnsi="MS Mincho" w:cs="MS Mincho" w:hint="eastAsia"/>
          <w:b/>
          <w:bCs/>
          <w:kern w:val="44"/>
          <w:sz w:val="28"/>
          <w:szCs w:val="44"/>
        </w:rPr>
        <w:t>。</w:t>
      </w:r>
    </w:p>
    <w:p w14:paraId="6274170B" w14:textId="3772DE28" w:rsidR="0079757A" w:rsidRPr="00CF4B92" w:rsidRDefault="000F45CC" w:rsidP="00CF4B92">
      <w:pPr>
        <w:pStyle w:val="1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8"/>
        </w:rPr>
      </w:pPr>
      <w:r>
        <w:rPr>
          <w:rFonts w:ascii="宋体" w:eastAsia="宋体" w:hAnsi="宋体" w:cs="宋体"/>
          <w:sz w:val="28"/>
        </w:rPr>
        <w:t>项</w:t>
      </w:r>
      <w:r>
        <w:rPr>
          <w:rFonts w:ascii="MS Mincho" w:eastAsia="MS Mincho" w:hAnsi="MS Mincho" w:cs="MS Mincho" w:hint="eastAsia"/>
          <w:sz w:val="28"/>
        </w:rPr>
        <w:t>目</w:t>
      </w:r>
      <w:r w:rsidR="009C25A4" w:rsidRPr="001A582A">
        <w:rPr>
          <w:rFonts w:ascii="MS Mincho" w:eastAsia="MS Mincho" w:hAnsi="MS Mincho" w:cs="MS Mincho"/>
          <w:sz w:val="28"/>
        </w:rPr>
        <w:t>构思的</w:t>
      </w:r>
      <w:r w:rsidR="009C25A4" w:rsidRPr="001A582A">
        <w:rPr>
          <w:rFonts w:ascii="宋体" w:eastAsia="宋体" w:hAnsi="宋体"/>
          <w:sz w:val="28"/>
        </w:rPr>
        <w:t>创</w:t>
      </w:r>
      <w:r w:rsidR="009C25A4" w:rsidRPr="001A582A">
        <w:rPr>
          <w:rFonts w:ascii="MS Mincho" w:eastAsia="MS Mincho" w:hAnsi="MS Mincho" w:cs="MS Mincho"/>
          <w:sz w:val="28"/>
        </w:rPr>
        <w:t>意与价</w:t>
      </w:r>
      <w:r w:rsidR="009C25A4" w:rsidRPr="001A582A">
        <w:rPr>
          <w:rFonts w:ascii="宋体" w:eastAsia="宋体" w:hAnsi="宋体"/>
          <w:sz w:val="28"/>
        </w:rPr>
        <w:t>值</w:t>
      </w:r>
    </w:p>
    <w:p w14:paraId="1AA4FE0E" w14:textId="77777777" w:rsidR="00195E84" w:rsidRDefault="00195E84" w:rsidP="00F60716">
      <w:pPr>
        <w:pStyle w:val="2"/>
        <w:numPr>
          <w:ilvl w:val="0"/>
          <w:numId w:val="3"/>
        </w:numPr>
        <w:spacing w:before="0" w:after="0" w:line="240" w:lineRule="auto"/>
        <w:rPr>
          <w:rFonts w:ascii="宋体" w:eastAsia="宋体" w:hAnsi="宋体"/>
          <w:sz w:val="28"/>
        </w:rPr>
      </w:pPr>
      <w:r w:rsidRPr="001A582A">
        <w:rPr>
          <w:rFonts w:ascii="宋体" w:eastAsia="宋体" w:hAnsi="宋体" w:hint="eastAsia"/>
          <w:sz w:val="28"/>
        </w:rPr>
        <w:t>问题</w:t>
      </w:r>
      <w:r w:rsidR="0091250F" w:rsidRPr="001A582A">
        <w:rPr>
          <w:rFonts w:ascii="MS Mincho" w:eastAsia="MS Mincho" w:hAnsi="MS Mincho" w:cs="MS Mincho"/>
          <w:sz w:val="28"/>
        </w:rPr>
        <w:t>：</w:t>
      </w:r>
      <w:r w:rsidR="0091250F" w:rsidRPr="001A582A">
        <w:rPr>
          <w:rFonts w:ascii="宋体" w:eastAsia="宋体" w:hAnsi="宋体"/>
          <w:sz w:val="28"/>
        </w:rPr>
        <w:t>选题</w:t>
      </w:r>
      <w:r w:rsidR="0091250F" w:rsidRPr="001A582A">
        <w:rPr>
          <w:rFonts w:ascii="宋体" w:eastAsia="宋体" w:hAnsi="宋体" w:hint="eastAsia"/>
          <w:sz w:val="28"/>
        </w:rPr>
        <w:t>动机</w:t>
      </w:r>
      <w:r w:rsidR="0091250F" w:rsidRPr="001A582A">
        <w:rPr>
          <w:rFonts w:ascii="MS Mincho" w:eastAsia="MS Mincho" w:hAnsi="MS Mincho" w:cs="MS Mincho"/>
          <w:sz w:val="28"/>
        </w:rPr>
        <w:t>与目的</w:t>
      </w:r>
    </w:p>
    <w:p w14:paraId="43443EA9" w14:textId="335C8F40" w:rsidR="00CF4B92" w:rsidRPr="00CF4B92" w:rsidRDefault="00CF4B92" w:rsidP="00CF4B92">
      <w:r>
        <w:rPr>
          <w:rFonts w:ascii="MS Mincho" w:eastAsia="MS Mincho" w:hAnsi="MS Mincho" w:cs="MS Mincho"/>
          <w:b/>
          <w:bCs/>
          <w:sz w:val="28"/>
          <w:szCs w:val="32"/>
        </w:rPr>
        <w:t>据</w:t>
      </w:r>
      <w:r>
        <w:rPr>
          <w:rFonts w:ascii="宋体" w:eastAsia="宋体" w:hAnsi="宋体" w:cstheme="majorBidi" w:hint="eastAsia"/>
          <w:b/>
          <w:bCs/>
          <w:sz w:val="28"/>
          <w:szCs w:val="32"/>
        </w:rPr>
        <w:t>统计，市场</w:t>
      </w:r>
      <w:r>
        <w:rPr>
          <w:rFonts w:ascii="MS Mincho" w:eastAsia="MS Mincho" w:hAnsi="MS Mincho" w:cs="MS Mincho"/>
          <w:b/>
          <w:bCs/>
          <w:sz w:val="28"/>
          <w:szCs w:val="32"/>
        </w:rPr>
        <w:t>上有百余种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不同</w:t>
      </w:r>
      <w:r>
        <w:rPr>
          <w:rFonts w:ascii="宋体" w:eastAsia="宋体" w:hAnsi="宋体" w:cs="宋体"/>
          <w:b/>
          <w:bCs/>
          <w:sz w:val="28"/>
          <w:szCs w:val="32"/>
        </w:rPr>
        <w:t>类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型的塔防游</w:t>
      </w:r>
      <w:r>
        <w:rPr>
          <w:rFonts w:ascii="宋体" w:eastAsia="宋体" w:hAnsi="宋体" w:cs="宋体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，但是只有很少一部分</w:t>
      </w:r>
      <w:r>
        <w:rPr>
          <w:rFonts w:ascii="宋体" w:eastAsia="宋体" w:hAnsi="宋体" w:cs="宋体"/>
          <w:b/>
          <w:bCs/>
          <w:sz w:val="28"/>
          <w:szCs w:val="32"/>
        </w:rPr>
        <w:t>对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于塔防游</w:t>
      </w:r>
      <w:r>
        <w:rPr>
          <w:rFonts w:ascii="宋体" w:eastAsia="宋体" w:hAnsi="宋体" w:cs="宋体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中</w:t>
      </w:r>
      <w:r>
        <w:rPr>
          <w:rFonts w:ascii="宋体" w:eastAsia="宋体" w:hAnsi="宋体" w:cs="宋体"/>
          <w:b/>
          <w:bCs/>
          <w:sz w:val="28"/>
          <w:szCs w:val="32"/>
        </w:rPr>
        <w:t>剧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情的</w:t>
      </w:r>
      <w:r>
        <w:rPr>
          <w:rFonts w:ascii="宋体" w:eastAsia="宋体" w:hAnsi="宋体" w:cs="宋体"/>
          <w:b/>
          <w:bCs/>
          <w:sz w:val="28"/>
          <w:szCs w:val="32"/>
        </w:rPr>
        <w:t>设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置比</w:t>
      </w:r>
      <w:r>
        <w:rPr>
          <w:rFonts w:ascii="宋体" w:eastAsia="宋体" w:hAnsi="宋体" w:cs="宋体"/>
          <w:b/>
          <w:bCs/>
          <w:sz w:val="28"/>
          <w:szCs w:val="32"/>
        </w:rPr>
        <w:t>较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好，所以本</w:t>
      </w:r>
      <w:r>
        <w:rPr>
          <w:rFonts w:ascii="宋体" w:eastAsia="宋体" w:hAnsi="宋体" w:cs="宋体"/>
          <w:b/>
          <w:bCs/>
          <w:sz w:val="28"/>
          <w:szCs w:val="32"/>
        </w:rPr>
        <w:t>项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目想在一些塔防游</w:t>
      </w:r>
      <w:r>
        <w:rPr>
          <w:rFonts w:ascii="宋体" w:eastAsia="宋体" w:hAnsi="宋体" w:cs="宋体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的基</w:t>
      </w:r>
      <w:r>
        <w:rPr>
          <w:rFonts w:ascii="宋体" w:eastAsia="宋体" w:hAnsi="宋体" w:cs="宋体"/>
          <w:b/>
          <w:bCs/>
          <w:sz w:val="28"/>
          <w:szCs w:val="32"/>
        </w:rPr>
        <w:t>础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上增加</w:t>
      </w:r>
      <w:r>
        <w:rPr>
          <w:rFonts w:ascii="宋体" w:eastAsia="宋体" w:hAnsi="宋体" w:cs="宋体"/>
          <w:b/>
          <w:bCs/>
          <w:sz w:val="28"/>
          <w:szCs w:val="32"/>
        </w:rPr>
        <w:t>剧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情</w:t>
      </w:r>
      <w:r>
        <w:rPr>
          <w:rFonts w:ascii="宋体" w:eastAsia="宋体" w:hAnsi="宋体" w:cs="宋体"/>
          <w:b/>
          <w:bCs/>
          <w:sz w:val="28"/>
          <w:szCs w:val="32"/>
        </w:rPr>
        <w:t>设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置，以达到增加游</w:t>
      </w:r>
      <w:r>
        <w:rPr>
          <w:rFonts w:ascii="宋体" w:eastAsia="宋体" w:hAnsi="宋体" w:cs="宋体"/>
          <w:b/>
          <w:bCs/>
          <w:sz w:val="28"/>
          <w:szCs w:val="32"/>
        </w:rPr>
        <w:t>戏</w:t>
      </w:r>
      <w:r>
        <w:rPr>
          <w:rFonts w:ascii="MS Mincho" w:eastAsia="MS Mincho" w:hAnsi="MS Mincho" w:cs="MS Mincho" w:hint="eastAsia"/>
          <w:b/>
          <w:bCs/>
          <w:sz w:val="28"/>
          <w:szCs w:val="32"/>
        </w:rPr>
        <w:t>性的目的。</w:t>
      </w:r>
    </w:p>
    <w:p w14:paraId="39F9CF9C" w14:textId="77777777" w:rsidR="00195E84" w:rsidRPr="001A582A" w:rsidRDefault="00195E84" w:rsidP="00F60716">
      <w:pPr>
        <w:pStyle w:val="2"/>
        <w:numPr>
          <w:ilvl w:val="0"/>
          <w:numId w:val="3"/>
        </w:numPr>
        <w:spacing w:before="0" w:after="0" w:line="240" w:lineRule="auto"/>
        <w:rPr>
          <w:rFonts w:ascii="宋体" w:eastAsia="宋体" w:hAnsi="宋体"/>
          <w:sz w:val="28"/>
        </w:rPr>
      </w:pPr>
      <w:r w:rsidRPr="001A582A">
        <w:rPr>
          <w:rFonts w:ascii="宋体" w:eastAsia="宋体" w:hAnsi="宋体" w:hint="eastAsia"/>
          <w:sz w:val="28"/>
        </w:rPr>
        <w:t>创意</w:t>
      </w:r>
      <w:r w:rsidR="0091250F" w:rsidRPr="001A582A">
        <w:rPr>
          <w:rFonts w:ascii="宋体" w:eastAsia="宋体" w:hAnsi="宋体" w:hint="eastAsia"/>
          <w:sz w:val="28"/>
        </w:rPr>
        <w:t>：</w:t>
      </w:r>
      <w:r w:rsidR="0091250F" w:rsidRPr="001A582A">
        <w:rPr>
          <w:rFonts w:ascii="宋体" w:eastAsia="宋体" w:hAnsi="宋体"/>
          <w:sz w:val="28"/>
        </w:rPr>
        <w:t>参赛作品的构思描述</w:t>
      </w:r>
    </w:p>
    <w:p w14:paraId="3F9E62A6" w14:textId="1FA803C1" w:rsidR="00F546A9" w:rsidRPr="00472B1D" w:rsidRDefault="00472B1D" w:rsidP="00472B1D">
      <w:pPr>
        <w:ind w:firstLineChars="200" w:firstLine="420"/>
        <w:rPr>
          <w:rFonts w:ascii="宋体" w:eastAsia="宋体" w:hAnsi="宋体" w:cstheme="minorEastAsia"/>
        </w:rPr>
      </w:pPr>
      <w:r>
        <w:rPr>
          <w:rFonts w:ascii="宋体" w:eastAsia="宋体" w:hAnsi="宋体" w:cstheme="minorEastAsia" w:hint="eastAsia"/>
        </w:rPr>
        <w:t>1</w:t>
      </w:r>
      <w:r>
        <w:rPr>
          <w:rFonts w:ascii="MS Mincho" w:eastAsia="MS Mincho" w:hAnsi="MS Mincho" w:cs="MS Mincho"/>
        </w:rPr>
        <w:t>）</w:t>
      </w:r>
      <w:r w:rsidR="00CF4B92">
        <w:rPr>
          <w:rFonts w:ascii="MS Mincho" w:eastAsia="MS Mincho" w:hAnsi="MS Mincho" w:cs="MS Mincho"/>
        </w:rPr>
        <w:t>背景</w:t>
      </w:r>
      <w:r>
        <w:rPr>
          <w:rFonts w:ascii="宋体" w:eastAsia="宋体" w:hAnsi="宋体" w:cstheme="minorEastAsia" w:hint="eastAsia"/>
        </w:rPr>
        <w:t>创意</w:t>
      </w:r>
      <w:r w:rsidR="00F546A9" w:rsidRPr="00472B1D">
        <w:rPr>
          <w:rFonts w:ascii="MS Mincho" w:eastAsia="MS Mincho" w:hAnsi="MS Mincho" w:cs="MS Mincho"/>
        </w:rPr>
        <w:t>：</w:t>
      </w:r>
    </w:p>
    <w:p w14:paraId="195F3511" w14:textId="495CA1A2" w:rsidR="006A7505" w:rsidRPr="009F3354" w:rsidRDefault="004439B6" w:rsidP="006A7505">
      <w:pPr>
        <w:widowControl/>
        <w:jc w:val="left"/>
        <w:rPr>
          <w:rFonts w:ascii="宋体" w:eastAsia="宋体" w:hAnsi="宋体" w:cs="Times New Roman"/>
          <w:color w:val="666666"/>
          <w:kern w:val="0"/>
          <w:sz w:val="24"/>
          <w:szCs w:val="24"/>
          <w:shd w:val="clear" w:color="auto" w:fill="FFFFFF"/>
        </w:rPr>
      </w:pPr>
      <w:r>
        <w:rPr>
          <w:rFonts w:ascii="微软雅黑" w:eastAsia="微软雅黑" w:hAnsi="微软雅黑" w:cs="Times New Roman" w:hint="eastAsia"/>
          <w:color w:val="666666"/>
          <w:kern w:val="0"/>
          <w:sz w:val="24"/>
          <w:szCs w:val="24"/>
          <w:shd w:val="clear" w:color="auto" w:fill="FFFFFF"/>
        </w:rPr>
        <w:t xml:space="preserve">  </w:t>
      </w:r>
      <w:bookmarkStart w:id="0" w:name="_GoBack"/>
      <w:r w:rsidR="006A7505" w:rsidRPr="009F3354">
        <w:rPr>
          <w:rFonts w:ascii="宋体" w:eastAsia="宋体" w:hAnsi="宋体" w:cs="Times New Roman"/>
          <w:color w:val="666666"/>
          <w:kern w:val="0"/>
          <w:sz w:val="24"/>
          <w:szCs w:val="24"/>
          <w:shd w:val="clear" w:color="auto" w:fill="FFFFFF"/>
        </w:rPr>
        <w:t>上古时期，炎帝为了要保持神至高无上的地位，而拒绝给予凡间迈入文明社会的最后一样物品——火。为了帮助自己的子民摆脱茹毛饮血的原始生活，女娲偷得火种投放于凡间。从此，凡间开始向文明社会快速前进。在长期无火种照耀的岁月里，北方至阴至寒的黑暗地带产生了黑暗的祭品——魔族，他们拥有黑暗能量，长期生活在黑色地带，心性中光辉点逐渐被消磨殆尽，取而代之的则是黑暗的心性。</w:t>
      </w:r>
    </w:p>
    <w:p w14:paraId="033D4391" w14:textId="77777777" w:rsidR="006A7505" w:rsidRPr="009F3354" w:rsidRDefault="006A7505" w:rsidP="006A7505">
      <w:pPr>
        <w:pStyle w:val="ab"/>
        <w:spacing w:before="300" w:beforeAutospacing="0" w:after="0" w:afterAutospacing="0"/>
        <w:ind w:firstLine="480"/>
        <w:rPr>
          <w:rFonts w:ascii="宋体" w:eastAsia="宋体" w:hAnsi="宋体"/>
          <w:color w:val="666666"/>
        </w:rPr>
      </w:pPr>
      <w:r w:rsidRPr="009F3354">
        <w:rPr>
          <w:rFonts w:ascii="宋体" w:eastAsia="宋体" w:hAnsi="宋体"/>
          <w:color w:val="666666"/>
        </w:rPr>
        <w:t>这个种族总是阴郁善妒，极具侵略性和攻击性。而在南边至阳地带，因有太阳神金乌的眷顾，他们最早开化，拥有先进发达的文明，在人族刚刚摆脱茹毛饮血的生活时，这个种族的文明已经发展至最高峰，他们从天地日月间悟出宇宙命数轮回之道，通过修炼逐渐摆脱了人的躯体，他们不仅具有上千年的寿命，而且拥有强大的法力，而被成为神族，其位不低于九天之上生活在云浮城的上古创造神们。</w:t>
      </w:r>
    </w:p>
    <w:p w14:paraId="6055CFDD" w14:textId="77777777" w:rsidR="006A7505" w:rsidRPr="009F3354" w:rsidRDefault="006A7505" w:rsidP="006A7505">
      <w:pPr>
        <w:pStyle w:val="ab"/>
        <w:spacing w:before="300" w:beforeAutospacing="0" w:after="0" w:afterAutospacing="0"/>
        <w:ind w:firstLine="480"/>
        <w:rPr>
          <w:rFonts w:ascii="宋体" w:eastAsia="宋体" w:hAnsi="宋体"/>
          <w:color w:val="666666"/>
        </w:rPr>
      </w:pPr>
      <w:r w:rsidRPr="009F3354">
        <w:rPr>
          <w:rFonts w:ascii="宋体" w:eastAsia="宋体" w:hAnsi="宋体"/>
          <w:color w:val="666666"/>
        </w:rPr>
        <w:t>就这样过了许久，魔族中有人腻烦了魔族杀戮嗜血的残暴的生活方式，而神族中则有人厌倦了神界冷清严肃的修真氛围，他们开始共同寻找第三种生存方式。他们相互沟通、联姻，于是这两个族系之间衍生出了第三个种族，一个多姿多彩、富有生命力的种族——人族，他们寄居在神族与魔族的交接地带——肥沃的中原。拥有火种之后，人族凭借自身非凡的创造力，以一日千里的速度追赶着其他两族的文明。</w:t>
      </w:r>
    </w:p>
    <w:p w14:paraId="57144859" w14:textId="77777777" w:rsidR="006A7505" w:rsidRPr="009F3354" w:rsidRDefault="006A7505" w:rsidP="006A7505">
      <w:pPr>
        <w:pStyle w:val="ab"/>
        <w:spacing w:before="300" w:beforeAutospacing="0" w:after="0" w:afterAutospacing="0"/>
        <w:ind w:firstLine="480"/>
        <w:rPr>
          <w:rFonts w:ascii="宋体" w:eastAsia="宋体" w:hAnsi="宋体"/>
          <w:color w:val="666666"/>
        </w:rPr>
      </w:pPr>
      <w:r w:rsidRPr="009F3354">
        <w:rPr>
          <w:rFonts w:ascii="宋体" w:eastAsia="宋体" w:hAnsi="宋体"/>
          <w:color w:val="666666"/>
        </w:rPr>
        <w:t>凡间呈现出一副蒸蒸日上的景象。炎帝得知女娲偷火种的事后异常的恼怒，用怨念与黑暗幻化成了一个妖艳绝伦的女子，带着一个装满灾难、病疫与</w:t>
      </w:r>
      <w:r w:rsidRPr="009F3354">
        <w:rPr>
          <w:rFonts w:ascii="宋体" w:eastAsia="宋体" w:hAnsi="宋体"/>
          <w:color w:val="666666"/>
        </w:rPr>
        <w:lastRenderedPageBreak/>
        <w:t>仇恨等一切不祥之物的瓶子来到凡间。凡间的人皇与魔君为此女子所魅惑，两族为此而发生了战争。此女子倒出瓶中之物，顿时凡间乌烟瘴气，生灵涂炭。最后在神族的出面干预下，才平定了这场灾祸，妖女也被封印于神族的七星台。</w:t>
      </w:r>
    </w:p>
    <w:p w14:paraId="402860DD" w14:textId="77777777" w:rsidR="006A7505" w:rsidRPr="009F3354" w:rsidRDefault="006A7505" w:rsidP="006A7505">
      <w:pPr>
        <w:pStyle w:val="ab"/>
        <w:spacing w:before="300" w:beforeAutospacing="0" w:after="0" w:afterAutospacing="0"/>
        <w:ind w:firstLine="480"/>
        <w:rPr>
          <w:rFonts w:ascii="宋体" w:eastAsia="宋体" w:hAnsi="宋体"/>
          <w:color w:val="666666"/>
        </w:rPr>
      </w:pPr>
      <w:r w:rsidRPr="009F3354">
        <w:rPr>
          <w:rFonts w:ascii="宋体" w:eastAsia="宋体" w:hAnsi="宋体"/>
          <w:color w:val="666666"/>
        </w:rPr>
        <w:t>在炎帝准备带着五行大军血洗凡间之时，众神出手阻止，经过一场恶战终将其封印于一支神箭当中。这一场几十万年前的动乱终暂告一段落。时光流转，几十万年后，因破军星陡亮，炎帝力量猛增，试图逃离之际被众神再次阻止，而困于七星台的妖女却逃出神界，投入魔族，自此便如放虎归山，杳无音讯[6] 。转眼数万年后，东汉末年，人族朝廷腐败，民不聊生，魔族实力壮大，对中原大陆虎视眈眈，神族界修真进入浮躁期，天地之间戾气剧增。</w:t>
      </w:r>
    </w:p>
    <w:p w14:paraId="6818D2A7" w14:textId="77777777" w:rsidR="006A7505" w:rsidRPr="009F3354" w:rsidRDefault="006A7505" w:rsidP="006A7505">
      <w:pPr>
        <w:pStyle w:val="ab"/>
        <w:spacing w:before="300" w:beforeAutospacing="0" w:after="0" w:afterAutospacing="0"/>
        <w:ind w:firstLine="480"/>
        <w:rPr>
          <w:rFonts w:ascii="宋体" w:eastAsia="宋体" w:hAnsi="宋体"/>
          <w:color w:val="666666"/>
        </w:rPr>
      </w:pPr>
      <w:r w:rsidRPr="009F3354">
        <w:rPr>
          <w:rFonts w:ascii="宋体" w:eastAsia="宋体" w:hAnsi="宋体"/>
          <w:color w:val="666666"/>
        </w:rPr>
        <w:t>张角，三组精英中南华仙人的徒弟，深受乱世迫害，偷取了南华仙人的《太平要术》后，一个庞大的创世梦想在他的心中诞生。张角设计引诱看护神殿的神兽梦梦破除了神殿中锁定神箭的秘咒。贪玩的梦梦不谙世事，玩耍神箭之时因被发现而错手将神箭丢下九天。神箭破裂，炎帝的黑暗力量渗透凡间，搅动着这早已不堪的乱世。张角潜入人间，以招募信徒为名，引领了历史上一场声势浩大的农民运动，史称黄巾起义。</w:t>
      </w:r>
    </w:p>
    <w:p w14:paraId="56B1ABFB" w14:textId="01860B3A" w:rsidR="006A7505" w:rsidRPr="009F3354" w:rsidRDefault="006A7505" w:rsidP="00AA1930">
      <w:pPr>
        <w:pStyle w:val="ab"/>
        <w:spacing w:before="300" w:beforeAutospacing="0" w:after="0" w:afterAutospacing="0"/>
        <w:ind w:firstLine="480"/>
        <w:rPr>
          <w:rFonts w:ascii="宋体" w:eastAsia="宋体" w:hAnsi="宋体"/>
          <w:color w:val="666666"/>
        </w:rPr>
      </w:pPr>
      <w:r w:rsidRPr="009F3354">
        <w:rPr>
          <w:rFonts w:ascii="宋体" w:eastAsia="宋体" w:hAnsi="宋体"/>
          <w:color w:val="666666"/>
        </w:rPr>
        <w:t>而无辜的神兽梦梦也因事由它起，被三仙人赋予重任，前往凡间开始了一段寻找天命者和收集神箭碎片的漫漫之途……梦塔防的故事便由此开始。</w:t>
      </w:r>
    </w:p>
    <w:bookmarkEnd w:id="0"/>
    <w:p w14:paraId="2C758AC2" w14:textId="77777777" w:rsidR="003F56BD" w:rsidRDefault="009C25A4" w:rsidP="00A4184A">
      <w:pPr>
        <w:pStyle w:val="1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8"/>
        </w:rPr>
      </w:pPr>
      <w:r w:rsidRPr="00734148">
        <w:rPr>
          <w:rFonts w:ascii="宋体" w:eastAsia="宋体" w:hAnsi="宋体"/>
          <w:sz w:val="28"/>
        </w:rPr>
        <w:t>团队组成与角色分工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963"/>
        <w:gridCol w:w="7054"/>
      </w:tblGrid>
      <w:tr w:rsidR="007359F4" w:rsidRPr="007359F4" w14:paraId="45ACD9D4" w14:textId="77777777" w:rsidTr="00491F6D">
        <w:trPr>
          <w:jc w:val="center"/>
        </w:trPr>
        <w:tc>
          <w:tcPr>
            <w:tcW w:w="963" w:type="dxa"/>
          </w:tcPr>
          <w:p w14:paraId="345905DA" w14:textId="1BC0319E" w:rsidR="007359F4" w:rsidRPr="007359F4" w:rsidRDefault="007359F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长</w:t>
            </w:r>
            <w:r w:rsidR="00D41BB5">
              <w:rPr>
                <w:rFonts w:ascii="MS Mincho" w:eastAsia="MS Mincho" w:hAnsi="MS Mincho" w:cs="MS Mincho"/>
              </w:rPr>
              <w:t>（周浴清）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564239B6" w14:textId="6425F560" w:rsidR="007359F4" w:rsidRPr="007359F4" w:rsidRDefault="00D41BB5" w:rsidP="007359F4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进</w:t>
            </w:r>
            <w:r>
              <w:rPr>
                <w:rFonts w:ascii="MS Mincho" w:eastAsia="MS Mincho" w:hAnsi="MS Mincho" w:cs="MS Mincho"/>
              </w:rPr>
              <w:t>行</w:t>
            </w:r>
            <w:r>
              <w:rPr>
                <w:rFonts w:ascii="宋体" w:eastAsia="宋体" w:hAnsi="宋体" w:hint="eastAsia"/>
              </w:rPr>
              <w:t>项</w:t>
            </w:r>
            <w:r>
              <w:rPr>
                <w:rFonts w:ascii="MS Mincho" w:eastAsia="MS Mincho" w:hAnsi="MS Mincho" w:cs="MS Mincho"/>
              </w:rPr>
              <w:t>目的原型</w:t>
            </w:r>
            <w:r>
              <w:rPr>
                <w:rFonts w:ascii="宋体" w:eastAsia="宋体" w:hAnsi="宋体" w:hint="eastAsia"/>
              </w:rPr>
              <w:t>设计以</w:t>
            </w:r>
            <w:r>
              <w:rPr>
                <w:rFonts w:ascii="MS Mincho" w:eastAsia="MS Mincho" w:hAnsi="MS Mincho" w:cs="MS Mincho"/>
              </w:rPr>
              <w:t>及</w:t>
            </w:r>
            <w:r>
              <w:rPr>
                <w:rFonts w:ascii="宋体" w:eastAsia="宋体" w:hAnsi="宋体" w:hint="eastAsia"/>
              </w:rPr>
              <w:t>项</w:t>
            </w:r>
            <w:r>
              <w:rPr>
                <w:rFonts w:ascii="MS Mincho" w:eastAsia="MS Mincho" w:hAnsi="MS Mincho" w:cs="MS Mincho"/>
              </w:rPr>
              <w:t>目的开</w:t>
            </w:r>
            <w:r>
              <w:rPr>
                <w:rFonts w:ascii="宋体" w:eastAsia="宋体" w:hAnsi="宋体" w:hint="eastAsia"/>
              </w:rPr>
              <w:t>发。</w:t>
            </w:r>
          </w:p>
        </w:tc>
      </w:tr>
      <w:tr w:rsidR="007359F4" w:rsidRPr="007359F4" w14:paraId="113C2991" w14:textId="77777777" w:rsidTr="00491F6D">
        <w:trPr>
          <w:jc w:val="center"/>
        </w:trPr>
        <w:tc>
          <w:tcPr>
            <w:tcW w:w="963" w:type="dxa"/>
          </w:tcPr>
          <w:p w14:paraId="132D6446" w14:textId="46F1F60A" w:rsidR="007359F4" w:rsidRPr="007359F4" w:rsidRDefault="007359F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 w:rsidR="00D41BB5">
              <w:rPr>
                <w:rFonts w:ascii="宋体" w:eastAsia="宋体" w:hAnsi="宋体"/>
              </w:rPr>
              <w:t>(</w:t>
            </w:r>
            <w:r w:rsidR="00D41BB5">
              <w:rPr>
                <w:rFonts w:ascii="宋体" w:eastAsia="宋体" w:hAnsi="宋体" w:hint="eastAsia"/>
              </w:rPr>
              <w:t>杨凌锋</w:t>
            </w:r>
            <w:r w:rsidR="00D41BB5"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4F6C8521" w14:textId="1DFB3357" w:rsidR="007359F4" w:rsidRPr="007359F4" w:rsidRDefault="00D41BB5" w:rsidP="007359F4">
            <w:pPr>
              <w:rPr>
                <w:rFonts w:ascii="宋体" w:eastAsia="宋体" w:hAnsi="宋体"/>
              </w:rPr>
            </w:pPr>
            <w:r>
              <w:rPr>
                <w:rFonts w:ascii="MS Mincho" w:eastAsia="MS Mincho" w:hAnsi="MS Mincho" w:cs="MS Mincho"/>
              </w:rPr>
              <w:t>管理</w:t>
            </w:r>
            <w:r>
              <w:rPr>
                <w:rFonts w:ascii="宋体" w:eastAsia="宋体" w:hAnsi="宋体" w:cs="宋体"/>
              </w:rPr>
              <w:t>项</w:t>
            </w:r>
            <w:r>
              <w:rPr>
                <w:rFonts w:ascii="MS Mincho" w:eastAsia="MS Mincho" w:hAnsi="MS Mincho" w:cs="MS Mincho" w:hint="eastAsia"/>
              </w:rPr>
              <w:t>目的</w:t>
            </w:r>
            <w:r>
              <w:rPr>
                <w:rFonts w:ascii="宋体" w:eastAsia="宋体" w:hAnsi="宋体" w:cs="宋体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度，</w:t>
            </w:r>
            <w:r>
              <w:rPr>
                <w:rFonts w:ascii="宋体" w:eastAsia="宋体" w:hAnsi="宋体" w:cs="宋体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行跟踪以及改善git上的</w:t>
            </w:r>
            <w:r>
              <w:rPr>
                <w:rFonts w:ascii="宋体" w:eastAsia="宋体" w:hAnsi="宋体" w:cs="宋体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度跟</w:t>
            </w:r>
            <w:r>
              <w:rPr>
                <w:rFonts w:ascii="宋体" w:eastAsia="宋体" w:hAnsi="宋体" w:cs="宋体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，人力管理。</w:t>
            </w:r>
          </w:p>
        </w:tc>
      </w:tr>
      <w:tr w:rsidR="007359F4" w:rsidRPr="007359F4" w14:paraId="0648AE37" w14:textId="77777777" w:rsidTr="00491F6D">
        <w:trPr>
          <w:jc w:val="center"/>
        </w:trPr>
        <w:tc>
          <w:tcPr>
            <w:tcW w:w="963" w:type="dxa"/>
          </w:tcPr>
          <w:p w14:paraId="4C136CB4" w14:textId="4B78BE24" w:rsidR="007359F4" w:rsidRPr="007359F4" w:rsidRDefault="005517B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 w:rsidR="00D41BB5">
              <w:rPr>
                <w:rFonts w:ascii="宋体" w:eastAsia="宋体" w:hAnsi="宋体"/>
              </w:rPr>
              <w:t>(</w:t>
            </w:r>
            <w:r w:rsidR="00D41BB5">
              <w:rPr>
                <w:rFonts w:ascii="宋体" w:eastAsia="宋体" w:hAnsi="宋体" w:hint="eastAsia"/>
              </w:rPr>
              <w:t>张</w:t>
            </w:r>
            <w:r w:rsidR="00D41BB5">
              <w:rPr>
                <w:rFonts w:ascii="MS Mincho" w:eastAsia="MS Mincho" w:hAnsi="MS Mincho" w:cs="MS Mincho"/>
              </w:rPr>
              <w:t>蕾</w:t>
            </w:r>
            <w:r w:rsidR="00D41BB5"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203E04BE" w14:textId="5A687DB0" w:rsidR="007359F4" w:rsidRPr="007359F4" w:rsidRDefault="007359F4" w:rsidP="00D41BB5">
            <w:pPr>
              <w:rPr>
                <w:rFonts w:ascii="宋体" w:eastAsia="宋体" w:hAnsi="宋体"/>
              </w:rPr>
            </w:pPr>
            <w:r w:rsidRPr="007359F4">
              <w:rPr>
                <w:rFonts w:ascii="MS Mincho" w:eastAsia="MS Mincho" w:hAnsi="MS Mincho" w:cs="MS Mincho"/>
              </w:rPr>
              <w:t>数据集</w:t>
            </w:r>
            <w:r w:rsidRPr="007359F4">
              <w:rPr>
                <w:rFonts w:ascii="宋体" w:eastAsia="宋体" w:hAnsi="宋体" w:cstheme="minorEastAsia" w:hint="eastAsia"/>
              </w:rPr>
              <w:t>创</w:t>
            </w:r>
            <w:r w:rsidRPr="007359F4">
              <w:rPr>
                <w:rFonts w:ascii="MS Mincho" w:eastAsia="MS Mincho" w:hAnsi="MS Mincho" w:cs="MS Mincho"/>
              </w:rPr>
              <w:t>建、</w:t>
            </w:r>
            <w:r w:rsidR="00D41BB5" w:rsidRPr="007359F4">
              <w:rPr>
                <w:rFonts w:ascii="宋体" w:eastAsia="宋体" w:hAnsi="宋体" w:cstheme="minorEastAsia"/>
              </w:rPr>
              <w:t xml:space="preserve"> </w:t>
            </w:r>
            <w:r w:rsidRPr="007359F4">
              <w:rPr>
                <w:rFonts w:ascii="宋体" w:eastAsia="宋体" w:hAnsi="宋体" w:cstheme="minorEastAsia"/>
              </w:rPr>
              <w:t>软件部分测试</w:t>
            </w:r>
          </w:p>
        </w:tc>
      </w:tr>
      <w:tr w:rsidR="007359F4" w:rsidRPr="007359F4" w14:paraId="5809B335" w14:textId="77777777" w:rsidTr="00491F6D">
        <w:trPr>
          <w:jc w:val="center"/>
        </w:trPr>
        <w:tc>
          <w:tcPr>
            <w:tcW w:w="963" w:type="dxa"/>
          </w:tcPr>
          <w:p w14:paraId="2D502882" w14:textId="7223431E" w:rsidR="007359F4" w:rsidRPr="007359F4" w:rsidRDefault="005517B4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 w:rsidR="00D41BB5">
              <w:rPr>
                <w:rFonts w:ascii="宋体" w:eastAsia="宋体" w:hAnsi="宋体"/>
              </w:rPr>
              <w:t>(</w:t>
            </w:r>
            <w:r w:rsidR="00D41BB5">
              <w:rPr>
                <w:rFonts w:ascii="宋体" w:eastAsia="宋体" w:hAnsi="宋体" w:hint="eastAsia"/>
              </w:rPr>
              <w:t>张</w:t>
            </w:r>
            <w:r w:rsidR="00D41BB5">
              <w:rPr>
                <w:rFonts w:ascii="MS Mincho" w:eastAsia="MS Mincho" w:hAnsi="MS Mincho" w:cs="MS Mincho"/>
              </w:rPr>
              <w:t>一</w:t>
            </w:r>
            <w:r w:rsidR="00D41BB5">
              <w:rPr>
                <w:rFonts w:ascii="宋体" w:eastAsia="宋体" w:hAnsi="宋体" w:hint="eastAsia"/>
              </w:rPr>
              <w:t>诺</w:t>
            </w:r>
            <w:r w:rsidR="00D41BB5"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772EC35D" w14:textId="737CB37F" w:rsidR="007359F4" w:rsidRPr="007359F4" w:rsidRDefault="00D41BB5" w:rsidP="007359F4">
            <w:pPr>
              <w:rPr>
                <w:rFonts w:ascii="宋体" w:eastAsia="宋体" w:hAnsi="宋体" w:cstheme="minorEastAsia"/>
              </w:rPr>
            </w:pPr>
            <w:r w:rsidRPr="007359F4">
              <w:rPr>
                <w:rFonts w:ascii="MS Mincho" w:eastAsia="MS Mincho" w:hAnsi="MS Mincho" w:cs="MS Mincho"/>
              </w:rPr>
              <w:t>理</w:t>
            </w:r>
            <w:r w:rsidRPr="007359F4">
              <w:rPr>
                <w:rFonts w:ascii="宋体" w:eastAsia="宋体" w:hAnsi="宋体" w:cstheme="minorEastAsia" w:hint="eastAsia"/>
              </w:rPr>
              <w:t>论</w:t>
            </w:r>
            <w:r w:rsidRPr="007359F4">
              <w:rPr>
                <w:rFonts w:ascii="MS Mincho" w:eastAsia="MS Mincho" w:hAnsi="MS Mincho" w:cs="MS Mincho"/>
              </w:rPr>
              <w:t>研究与功能</w:t>
            </w:r>
            <w:r w:rsidRPr="007359F4">
              <w:rPr>
                <w:rFonts w:ascii="宋体" w:eastAsia="宋体" w:hAnsi="宋体" w:cstheme="minorEastAsia" w:hint="eastAsia"/>
              </w:rPr>
              <w:t>实现</w:t>
            </w:r>
            <w:r w:rsidRPr="007359F4">
              <w:rPr>
                <w:rFonts w:ascii="MS Mincho" w:eastAsia="MS Mincho" w:hAnsi="MS Mincho" w:cs="MS Mincho"/>
              </w:rPr>
              <w:t>、</w:t>
            </w:r>
            <w:r w:rsidR="007359F4" w:rsidRPr="007359F4">
              <w:rPr>
                <w:rFonts w:ascii="宋体" w:eastAsia="宋体" w:hAnsi="宋体" w:cstheme="minorEastAsia"/>
              </w:rPr>
              <w:t>软件部分测试</w:t>
            </w:r>
          </w:p>
        </w:tc>
      </w:tr>
      <w:tr w:rsidR="00D41BB5" w:rsidRPr="007359F4" w14:paraId="2F07C995" w14:textId="77777777" w:rsidTr="00491F6D">
        <w:trPr>
          <w:jc w:val="center"/>
        </w:trPr>
        <w:tc>
          <w:tcPr>
            <w:tcW w:w="963" w:type="dxa"/>
          </w:tcPr>
          <w:p w14:paraId="4E2D36D5" w14:textId="4DD2C025" w:rsidR="00D41BB5" w:rsidRPr="007359F4" w:rsidRDefault="00D41BB5" w:rsidP="007359F4">
            <w:pPr>
              <w:rPr>
                <w:rFonts w:ascii="宋体" w:eastAsia="宋体" w:hAnsi="宋体"/>
              </w:rPr>
            </w:pPr>
            <w:r w:rsidRPr="007359F4">
              <w:rPr>
                <w:rFonts w:ascii="宋体" w:eastAsia="宋体" w:hAnsi="宋体" w:hint="eastAsia"/>
              </w:rPr>
              <w:t>组员</w:t>
            </w:r>
            <w:r>
              <w:rPr>
                <w:rFonts w:ascii="宋体" w:eastAsia="宋体" w:hAnsi="宋体"/>
              </w:rPr>
              <w:t>(</w:t>
            </w:r>
            <w:r>
              <w:rPr>
                <w:rFonts w:ascii="MS Mincho" w:eastAsia="MS Mincho" w:hAnsi="MS Mincho" w:cs="MS Mincho"/>
              </w:rPr>
              <w:t>邢</w:t>
            </w:r>
            <w:r>
              <w:rPr>
                <w:rFonts w:ascii="宋体" w:eastAsia="宋体" w:hAnsi="宋体" w:hint="eastAsia"/>
              </w:rPr>
              <w:t>桐</w:t>
            </w:r>
            <w:r>
              <w:rPr>
                <w:rFonts w:ascii="宋体" w:eastAsia="宋体" w:hAnsi="宋体"/>
              </w:rPr>
              <w:t>)</w:t>
            </w:r>
            <w:r w:rsidRPr="007359F4">
              <w:rPr>
                <w:rFonts w:ascii="MS Mincho" w:eastAsia="MS Mincho" w:hAnsi="MS Mincho" w:cs="MS Mincho"/>
              </w:rPr>
              <w:t>：</w:t>
            </w:r>
          </w:p>
        </w:tc>
        <w:tc>
          <w:tcPr>
            <w:tcW w:w="7054" w:type="dxa"/>
          </w:tcPr>
          <w:p w14:paraId="379D77C0" w14:textId="311C1916" w:rsidR="00D41BB5" w:rsidRPr="007359F4" w:rsidRDefault="00D41BB5" w:rsidP="007359F4">
            <w:pPr>
              <w:rPr>
                <w:rFonts w:ascii="宋体" w:eastAsia="宋体" w:hAnsi="宋体" w:cstheme="minorEastAsia"/>
              </w:rPr>
            </w:pPr>
            <w:r>
              <w:rPr>
                <w:rFonts w:ascii="宋体" w:eastAsia="宋体" w:hAnsi="宋体" w:cstheme="minorEastAsia" w:hint="eastAsia"/>
              </w:rPr>
              <w:t>进</w:t>
            </w:r>
            <w:r>
              <w:rPr>
                <w:rFonts w:ascii="MS Mincho" w:eastAsia="MS Mincho" w:hAnsi="MS Mincho" w:cs="MS Mincho"/>
              </w:rPr>
              <w:t>行</w:t>
            </w:r>
            <w:r>
              <w:rPr>
                <w:rFonts w:ascii="宋体" w:eastAsia="宋体" w:hAnsi="宋体" w:cstheme="minorEastAsia" w:hint="eastAsia"/>
              </w:rPr>
              <w:t>项</w:t>
            </w:r>
            <w:r>
              <w:rPr>
                <w:rFonts w:ascii="MS Mincho" w:eastAsia="MS Mincho" w:hAnsi="MS Mincho" w:cs="MS Mincho"/>
              </w:rPr>
              <w:t>目的策划</w:t>
            </w:r>
            <w:r>
              <w:rPr>
                <w:rFonts w:ascii="宋体" w:eastAsia="宋体" w:hAnsi="宋体" w:cstheme="minorEastAsia" w:hint="eastAsia"/>
              </w:rPr>
              <w:t>以</w:t>
            </w:r>
            <w:r>
              <w:rPr>
                <w:rFonts w:ascii="MS Mincho" w:eastAsia="MS Mincho" w:hAnsi="MS Mincho" w:cs="MS Mincho"/>
              </w:rPr>
              <w:t>及</w:t>
            </w:r>
            <w:r>
              <w:rPr>
                <w:rFonts w:ascii="MS Mincho" w:eastAsia="MS Mincho" w:hAnsi="MS Mincho" w:cs="MS Mincho" w:hint="eastAsia"/>
              </w:rPr>
              <w:t>新技</w:t>
            </w:r>
            <w:r>
              <w:rPr>
                <w:rFonts w:ascii="宋体" w:eastAsia="宋体" w:hAnsi="宋体" w:cs="宋体"/>
              </w:rPr>
              <w:t>术</w:t>
            </w:r>
            <w:r>
              <w:rPr>
                <w:rFonts w:ascii="MS Mincho" w:eastAsia="MS Mincho" w:hAnsi="MS Mincho" w:cs="MS Mincho" w:hint="eastAsia"/>
              </w:rPr>
              <w:t>的学</w:t>
            </w:r>
            <w:r>
              <w:rPr>
                <w:rFonts w:ascii="宋体" w:eastAsia="宋体" w:hAnsi="宋体" w:cs="宋体"/>
              </w:rPr>
              <w:t>习</w:t>
            </w:r>
          </w:p>
        </w:tc>
      </w:tr>
    </w:tbl>
    <w:p w14:paraId="072CCBCE" w14:textId="77777777" w:rsidR="009C25A4" w:rsidRPr="00734148" w:rsidRDefault="009C25A4" w:rsidP="00A4184A">
      <w:pPr>
        <w:pStyle w:val="1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8"/>
        </w:rPr>
      </w:pPr>
      <w:r w:rsidRPr="00734148">
        <w:rPr>
          <w:rFonts w:ascii="宋体" w:eastAsia="宋体" w:hAnsi="宋体"/>
          <w:sz w:val="28"/>
        </w:rPr>
        <w:t>项目时间进度表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81"/>
        <w:gridCol w:w="3577"/>
      </w:tblGrid>
      <w:tr w:rsidR="002B426E" w14:paraId="32EDC50A" w14:textId="77777777" w:rsidTr="00491F6D">
        <w:trPr>
          <w:trHeight w:val="120"/>
          <w:jc w:val="center"/>
        </w:trPr>
        <w:tc>
          <w:tcPr>
            <w:tcW w:w="4781" w:type="dxa"/>
          </w:tcPr>
          <w:p w14:paraId="5C933F41" w14:textId="77777777" w:rsidR="002B426E" w:rsidRPr="002B426E" w:rsidRDefault="002B426E" w:rsidP="00F94177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2B426E">
              <w:rPr>
                <w:rFonts w:hint="eastAsia"/>
                <w:b/>
                <w:sz w:val="23"/>
                <w:szCs w:val="23"/>
              </w:rPr>
              <w:t>项目进度</w:t>
            </w:r>
          </w:p>
        </w:tc>
        <w:tc>
          <w:tcPr>
            <w:tcW w:w="3577" w:type="dxa"/>
          </w:tcPr>
          <w:p w14:paraId="17EE7AE8" w14:textId="77777777" w:rsidR="002B426E" w:rsidRPr="002B426E" w:rsidRDefault="002B426E" w:rsidP="00F94177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2B426E">
              <w:rPr>
                <w:rFonts w:hint="eastAsia"/>
                <w:b/>
                <w:sz w:val="23"/>
                <w:szCs w:val="23"/>
              </w:rPr>
              <w:t>完成日期</w:t>
            </w:r>
          </w:p>
        </w:tc>
      </w:tr>
      <w:tr w:rsidR="002B426E" w14:paraId="78A81275" w14:textId="77777777" w:rsidTr="00491F6D">
        <w:trPr>
          <w:trHeight w:val="161"/>
          <w:jc w:val="center"/>
        </w:trPr>
        <w:tc>
          <w:tcPr>
            <w:tcW w:w="4781" w:type="dxa"/>
          </w:tcPr>
          <w:p w14:paraId="084E13D6" w14:textId="0EC3A724" w:rsidR="002B426E" w:rsidRDefault="002B426E" w:rsidP="00F94177">
            <w:pPr>
              <w:pStyle w:val="Default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项目启动与</w:t>
            </w:r>
            <w:r w:rsidR="00D41BB5">
              <w:rPr>
                <w:rFonts w:hint="eastAsia"/>
                <w:sz w:val="23"/>
                <w:szCs w:val="23"/>
              </w:rPr>
              <w:t>资</w:t>
            </w:r>
            <w:r w:rsidR="00D41BB5">
              <w:rPr>
                <w:rFonts w:ascii="MS Mincho" w:eastAsia="MS Mincho" w:hAnsi="MS Mincho" w:cs="MS Mincho"/>
                <w:sz w:val="23"/>
                <w:szCs w:val="23"/>
              </w:rPr>
              <w:t>源收集</w:t>
            </w:r>
          </w:p>
        </w:tc>
        <w:tc>
          <w:tcPr>
            <w:tcW w:w="3577" w:type="dxa"/>
          </w:tcPr>
          <w:p w14:paraId="365BBE80" w14:textId="61CB757B" w:rsidR="002B426E" w:rsidRDefault="002B426E" w:rsidP="002916F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201</w:t>
            </w:r>
            <w:r w:rsidR="000D5F93">
              <w:rPr>
                <w:rFonts w:ascii="Times New Roman" w:hAnsi="Times New Roman" w:cs="Times New Roman"/>
                <w:sz w:val="23"/>
                <w:szCs w:val="23"/>
              </w:rPr>
              <w:t>8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/0</w:t>
            </w:r>
            <w:r w:rsidR="00456FAC">
              <w:rPr>
                <w:rFonts w:ascii="Times New Roman" w:hAnsi="Times New Roman" w:cs="Times New Roman" w:hint="eastAsia"/>
                <w:sz w:val="23"/>
                <w:szCs w:val="23"/>
              </w:rPr>
              <w:t>3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/>
                <w:sz w:val="23"/>
                <w:szCs w:val="23"/>
              </w:rPr>
              <w:t>23</w:t>
            </w:r>
          </w:p>
        </w:tc>
      </w:tr>
      <w:tr w:rsidR="002B426E" w14:paraId="17C69653" w14:textId="77777777" w:rsidTr="00491F6D">
        <w:trPr>
          <w:trHeight w:val="161"/>
          <w:jc w:val="center"/>
        </w:trPr>
        <w:tc>
          <w:tcPr>
            <w:tcW w:w="4781" w:type="dxa"/>
          </w:tcPr>
          <w:p w14:paraId="62D90A2A" w14:textId="2ACAEE64" w:rsidR="002B426E" w:rsidRDefault="002B426E" w:rsidP="00F94177">
            <w:pPr>
              <w:pStyle w:val="Default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产品雏形</w:t>
            </w:r>
            <w:r w:rsidR="00D41BB5">
              <w:rPr>
                <w:rFonts w:ascii="MS Mincho" w:eastAsia="MS Mincho" w:hAnsi="MS Mincho" w:cs="MS Mincho"/>
                <w:sz w:val="23"/>
                <w:szCs w:val="23"/>
              </w:rPr>
              <w:t>的确定</w:t>
            </w:r>
          </w:p>
        </w:tc>
        <w:tc>
          <w:tcPr>
            <w:tcW w:w="3577" w:type="dxa"/>
          </w:tcPr>
          <w:p w14:paraId="3B67CA3F" w14:textId="1C833CA7" w:rsidR="002B426E" w:rsidRDefault="008F11C0" w:rsidP="002916F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201</w:t>
            </w:r>
            <w:r w:rsidR="000D5F93">
              <w:rPr>
                <w:rFonts w:ascii="Times New Roman" w:hAnsi="Times New Roman" w:cs="Times New Roman"/>
                <w:sz w:val="23"/>
                <w:szCs w:val="23"/>
              </w:rPr>
              <w:t>8</w:t>
            </w:r>
            <w:r w:rsidR="004279FF"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456FAC">
              <w:rPr>
                <w:rFonts w:ascii="Times New Roman" w:hAnsi="Times New Roman" w:cs="Times New Roman" w:hint="eastAsia"/>
                <w:sz w:val="23"/>
                <w:szCs w:val="23"/>
              </w:rPr>
              <w:t>03</w:t>
            </w:r>
            <w:r w:rsidR="00945ABD"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/>
                <w:sz w:val="23"/>
                <w:szCs w:val="23"/>
              </w:rPr>
              <w:t>30</w:t>
            </w:r>
          </w:p>
        </w:tc>
      </w:tr>
      <w:tr w:rsidR="002B426E" w14:paraId="3F2C3E9B" w14:textId="77777777" w:rsidTr="00491F6D">
        <w:trPr>
          <w:trHeight w:val="161"/>
          <w:jc w:val="center"/>
        </w:trPr>
        <w:tc>
          <w:tcPr>
            <w:tcW w:w="4781" w:type="dxa"/>
          </w:tcPr>
          <w:p w14:paraId="3881B3E9" w14:textId="152F26E6" w:rsidR="002B426E" w:rsidRDefault="00D41BB5" w:rsidP="00F94177">
            <w:pPr>
              <w:pStyle w:val="Default"/>
              <w:rPr>
                <w:sz w:val="23"/>
                <w:szCs w:val="23"/>
              </w:rPr>
            </w:pPr>
            <w:r>
              <w:rPr>
                <w:rFonts w:ascii="MS Mincho" w:eastAsia="MS Mincho" w:hAnsi="MS Mincho" w:cs="MS Mincho"/>
                <w:sz w:val="23"/>
                <w:szCs w:val="23"/>
              </w:rPr>
              <w:t>完成地</w:t>
            </w:r>
            <w:r>
              <w:rPr>
                <w:rFonts w:hint="eastAsia"/>
                <w:sz w:val="23"/>
                <w:szCs w:val="23"/>
              </w:rPr>
              <w:t>图</w:t>
            </w:r>
            <w:r>
              <w:rPr>
                <w:rFonts w:ascii="MS Mincho" w:eastAsia="MS Mincho" w:hAnsi="MS Mincho" w:cs="MS Mincho"/>
                <w:sz w:val="23"/>
                <w:szCs w:val="23"/>
              </w:rPr>
              <w:t>的</w:t>
            </w:r>
            <w:r>
              <w:rPr>
                <w:rFonts w:hint="eastAsia"/>
                <w:sz w:val="23"/>
                <w:szCs w:val="23"/>
              </w:rPr>
              <w:t>创</w:t>
            </w:r>
            <w:r>
              <w:rPr>
                <w:rFonts w:ascii="MS Mincho" w:eastAsia="MS Mincho" w:hAnsi="MS Mincho" w:cs="MS Mincho"/>
                <w:sz w:val="23"/>
                <w:szCs w:val="23"/>
              </w:rPr>
              <w:t>建</w:t>
            </w:r>
          </w:p>
        </w:tc>
        <w:tc>
          <w:tcPr>
            <w:tcW w:w="3577" w:type="dxa"/>
          </w:tcPr>
          <w:p w14:paraId="62DFCF9A" w14:textId="0225A1A3" w:rsidR="002B426E" w:rsidRDefault="008F11C0" w:rsidP="002916F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</w:t>
            </w:r>
            <w:r w:rsidR="000D5F93">
              <w:rPr>
                <w:rFonts w:ascii="Times New Roman" w:hAnsi="Times New Roman" w:cs="Times New Roman"/>
                <w:sz w:val="23"/>
                <w:szCs w:val="23"/>
              </w:rPr>
              <w:t>8</w:t>
            </w:r>
            <w:r>
              <w:rPr>
                <w:rFonts w:ascii="Times New Roman" w:hAnsi="Times New Roman" w:cs="Times New Roman" w:hint="eastAsia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 w:hint="eastAsia"/>
                <w:sz w:val="23"/>
                <w:szCs w:val="23"/>
              </w:rPr>
              <w:t>04</w:t>
            </w:r>
            <w:r w:rsidR="002916F3">
              <w:rPr>
                <w:rFonts w:ascii="Times New Roman" w:hAnsi="Times New Roman" w:cs="Times New Roman"/>
                <w:sz w:val="23"/>
                <w:szCs w:val="23"/>
              </w:rPr>
              <w:t>/</w:t>
            </w:r>
            <w:r w:rsidR="00D41BB5">
              <w:rPr>
                <w:rFonts w:ascii="Times New Roman" w:hAnsi="Times New Roman" w:cs="Times New Roman"/>
                <w:sz w:val="23"/>
                <w:szCs w:val="23"/>
              </w:rPr>
              <w:t>7</w:t>
            </w:r>
          </w:p>
        </w:tc>
      </w:tr>
      <w:tr w:rsidR="00D41BB5" w14:paraId="41EF8333" w14:textId="77777777" w:rsidTr="00491F6D">
        <w:trPr>
          <w:trHeight w:val="161"/>
          <w:jc w:val="center"/>
        </w:trPr>
        <w:tc>
          <w:tcPr>
            <w:tcW w:w="4781" w:type="dxa"/>
          </w:tcPr>
          <w:p w14:paraId="4F4E1C31" w14:textId="4B73ED5F" w:rsidR="00D41BB5" w:rsidRDefault="00D41BB5" w:rsidP="00F94177">
            <w:pPr>
              <w:pStyle w:val="Default"/>
              <w:rPr>
                <w:rFonts w:ascii="MS Mincho" w:eastAsia="MS Mincho" w:hAnsi="MS Mincho" w:cs="MS Mincho"/>
                <w:sz w:val="23"/>
                <w:szCs w:val="23"/>
              </w:rPr>
            </w:pPr>
            <w:r>
              <w:rPr>
                <w:rFonts w:ascii="MS Mincho" w:eastAsia="MS Mincho" w:hAnsi="MS Mincho" w:cs="MS Mincho" w:hint="eastAsia"/>
              </w:rPr>
              <w:t>完成怪物的</w:t>
            </w:r>
            <w:r>
              <w:rPr>
                <w:rFonts w:hAnsi="宋体"/>
              </w:rPr>
              <w:t>创</w:t>
            </w:r>
            <w:r>
              <w:rPr>
                <w:rFonts w:ascii="MS Mincho" w:eastAsia="MS Mincho" w:hAnsi="MS Mincho" w:cs="MS Mincho" w:hint="eastAsia"/>
              </w:rPr>
              <w:t>建</w:t>
            </w:r>
          </w:p>
        </w:tc>
        <w:tc>
          <w:tcPr>
            <w:tcW w:w="3577" w:type="dxa"/>
          </w:tcPr>
          <w:p w14:paraId="029C5181" w14:textId="03DBB562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4/14</w:t>
            </w:r>
          </w:p>
        </w:tc>
      </w:tr>
      <w:tr w:rsidR="00D41BB5" w14:paraId="4BE33D61" w14:textId="77777777" w:rsidTr="00491F6D">
        <w:trPr>
          <w:trHeight w:val="161"/>
          <w:jc w:val="center"/>
        </w:trPr>
        <w:tc>
          <w:tcPr>
            <w:tcW w:w="4781" w:type="dxa"/>
          </w:tcPr>
          <w:p w14:paraId="5497CBF5" w14:textId="57E1093B" w:rsidR="00D41BB5" w:rsidRDefault="00D41BB5" w:rsidP="00F94177">
            <w:pPr>
              <w:pStyle w:val="Default"/>
              <w:rPr>
                <w:rFonts w:ascii="MS Mincho" w:eastAsia="MS Mincho" w:hAnsi="MS Mincho" w:cs="MS Mincho"/>
              </w:rPr>
            </w:pPr>
            <w:r>
              <w:rPr>
                <w:rFonts w:ascii="MS Mincho" w:eastAsia="MS Mincho" w:hAnsi="MS Mincho" w:cs="MS Mincho" w:hint="eastAsia"/>
              </w:rPr>
              <w:t>完成塔的</w:t>
            </w:r>
            <w:r>
              <w:rPr>
                <w:rFonts w:hAnsi="宋体"/>
              </w:rPr>
              <w:t>创</w:t>
            </w:r>
            <w:r>
              <w:rPr>
                <w:rFonts w:ascii="MS Mincho" w:eastAsia="MS Mincho" w:hAnsi="MS Mincho" w:cs="MS Mincho" w:hint="eastAsia"/>
              </w:rPr>
              <w:t>建以及与地</w:t>
            </w:r>
            <w:r>
              <w:rPr>
                <w:rFonts w:hAnsi="宋体"/>
              </w:rPr>
              <w:t>图</w:t>
            </w:r>
            <w:r>
              <w:rPr>
                <w:rFonts w:ascii="MS Mincho" w:eastAsia="MS Mincho" w:hAnsi="MS Mincho" w:cs="MS Mincho" w:hint="eastAsia"/>
              </w:rPr>
              <w:t>，怪物之</w:t>
            </w:r>
            <w:r>
              <w:rPr>
                <w:rFonts w:hAnsi="宋体"/>
              </w:rPr>
              <w:t>间</w:t>
            </w:r>
            <w:r>
              <w:rPr>
                <w:rFonts w:ascii="MS Mincho" w:eastAsia="MS Mincho" w:hAnsi="MS Mincho" w:cs="MS Mincho" w:hint="eastAsia"/>
              </w:rPr>
              <w:t>的交互</w:t>
            </w:r>
          </w:p>
        </w:tc>
        <w:tc>
          <w:tcPr>
            <w:tcW w:w="3577" w:type="dxa"/>
          </w:tcPr>
          <w:p w14:paraId="5E7865B8" w14:textId="6F2BF17A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4/21</w:t>
            </w:r>
          </w:p>
        </w:tc>
      </w:tr>
      <w:tr w:rsidR="00D41BB5" w14:paraId="41A699EF" w14:textId="77777777" w:rsidTr="00491F6D">
        <w:trPr>
          <w:trHeight w:val="161"/>
          <w:jc w:val="center"/>
        </w:trPr>
        <w:tc>
          <w:tcPr>
            <w:tcW w:w="4781" w:type="dxa"/>
          </w:tcPr>
          <w:p w14:paraId="43658403" w14:textId="350EBF8F" w:rsidR="00D41BB5" w:rsidRDefault="00D41BB5" w:rsidP="00F94177">
            <w:pPr>
              <w:pStyle w:val="Default"/>
              <w:rPr>
                <w:rFonts w:ascii="MS Mincho" w:eastAsia="MS Mincho" w:hAnsi="MS Mincho" w:cs="MS Mincho"/>
              </w:rPr>
            </w:pPr>
            <w:r>
              <w:rPr>
                <w:rFonts w:hAnsi="宋体"/>
              </w:rPr>
              <w:t>项</w:t>
            </w:r>
            <w:r>
              <w:rPr>
                <w:rFonts w:ascii="MS Mincho" w:eastAsia="MS Mincho" w:hAnsi="MS Mincho" w:cs="MS Mincho" w:hint="eastAsia"/>
              </w:rPr>
              <w:t>目</w:t>
            </w:r>
            <w:r>
              <w:rPr>
                <w:rFonts w:hAnsi="宋体"/>
              </w:rPr>
              <w:t>优</w:t>
            </w:r>
            <w:r>
              <w:rPr>
                <w:rFonts w:ascii="MS Mincho" w:eastAsia="MS Mincho" w:hAnsi="MS Mincho" w:cs="MS Mincho" w:hint="eastAsia"/>
              </w:rPr>
              <w:t>化与</w:t>
            </w:r>
            <w:r>
              <w:rPr>
                <w:rFonts w:ascii="MS Mincho" w:eastAsia="MS Mincho" w:hAnsi="MS Mincho" w:cs="MS Mincho"/>
              </w:rPr>
              <w:t>系</w:t>
            </w:r>
            <w:r>
              <w:rPr>
                <w:rFonts w:hAnsi="宋体" w:hint="eastAsia"/>
              </w:rPr>
              <w:t>统测试</w:t>
            </w:r>
            <w:r>
              <w:rPr>
                <w:rFonts w:ascii="MS Mincho" w:eastAsia="MS Mincho" w:hAnsi="MS Mincho" w:cs="MS Mincho"/>
              </w:rPr>
              <w:t>的</w:t>
            </w:r>
            <w:r>
              <w:rPr>
                <w:rFonts w:hAnsi="宋体" w:hint="eastAsia"/>
              </w:rPr>
              <w:t>进</w:t>
            </w:r>
            <w:r>
              <w:rPr>
                <w:rFonts w:ascii="MS Mincho" w:eastAsia="MS Mincho" w:hAnsi="MS Mincho" w:cs="MS Mincho"/>
              </w:rPr>
              <w:t>行</w:t>
            </w:r>
          </w:p>
        </w:tc>
        <w:tc>
          <w:tcPr>
            <w:tcW w:w="3577" w:type="dxa"/>
          </w:tcPr>
          <w:p w14:paraId="28864234" w14:textId="11D7A625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4/28</w:t>
            </w:r>
          </w:p>
        </w:tc>
      </w:tr>
      <w:tr w:rsidR="00D41BB5" w14:paraId="19F935D1" w14:textId="77777777" w:rsidTr="00491F6D">
        <w:trPr>
          <w:trHeight w:val="161"/>
          <w:jc w:val="center"/>
        </w:trPr>
        <w:tc>
          <w:tcPr>
            <w:tcW w:w="4781" w:type="dxa"/>
          </w:tcPr>
          <w:p w14:paraId="1CD3F4FA" w14:textId="0B76F838" w:rsidR="00D41BB5" w:rsidRDefault="00D41BB5" w:rsidP="00F94177">
            <w:pPr>
              <w:pStyle w:val="Default"/>
              <w:rPr>
                <w:rFonts w:hAnsi="宋体"/>
              </w:rPr>
            </w:pPr>
            <w:r>
              <w:rPr>
                <w:rFonts w:hAnsi="宋体" w:hint="eastAsia"/>
              </w:rPr>
              <w:t>测试计</w:t>
            </w:r>
            <w:r>
              <w:rPr>
                <w:rFonts w:ascii="MS Mincho" w:eastAsia="MS Mincho" w:hAnsi="MS Mincho" w:cs="MS Mincho"/>
              </w:rPr>
              <w:t>划的</w:t>
            </w:r>
            <w:r>
              <w:rPr>
                <w:rFonts w:ascii="MS Mincho" w:eastAsia="MS Mincho" w:hAnsi="MS Mincho" w:cs="MS Mincho" w:hint="eastAsia"/>
              </w:rPr>
              <w:t>跟</w:t>
            </w:r>
            <w:r>
              <w:rPr>
                <w:rFonts w:hAnsi="宋体"/>
              </w:rPr>
              <w:t>进</w:t>
            </w:r>
            <w:r>
              <w:rPr>
                <w:rFonts w:ascii="MS Mincho" w:eastAsia="MS Mincho" w:hAnsi="MS Mincho" w:cs="MS Mincho" w:hint="eastAsia"/>
              </w:rPr>
              <w:t>以及</w:t>
            </w:r>
            <w:r>
              <w:rPr>
                <w:rFonts w:hAnsi="宋体"/>
              </w:rPr>
              <w:t>稳</w:t>
            </w:r>
            <w:r>
              <w:rPr>
                <w:rFonts w:ascii="MS Mincho" w:eastAsia="MS Mincho" w:hAnsi="MS Mincho" w:cs="MS Mincho" w:hint="eastAsia"/>
              </w:rPr>
              <w:t>定版本的</w:t>
            </w:r>
            <w:r>
              <w:rPr>
                <w:rFonts w:hAnsi="宋体"/>
              </w:rPr>
              <w:t>发</w:t>
            </w:r>
            <w:r>
              <w:rPr>
                <w:rFonts w:ascii="MS Mincho" w:eastAsia="MS Mincho" w:hAnsi="MS Mincho" w:cs="MS Mincho" w:hint="eastAsia"/>
              </w:rPr>
              <w:t>布</w:t>
            </w:r>
          </w:p>
        </w:tc>
        <w:tc>
          <w:tcPr>
            <w:tcW w:w="3577" w:type="dxa"/>
          </w:tcPr>
          <w:p w14:paraId="0A69DABD" w14:textId="725E4A56" w:rsidR="00D41BB5" w:rsidRDefault="00D41BB5" w:rsidP="002916F3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 w:hint="eastAsia"/>
                <w:sz w:val="23"/>
                <w:szCs w:val="23"/>
              </w:rPr>
              <w:t>2018/05/20</w:t>
            </w:r>
          </w:p>
        </w:tc>
      </w:tr>
    </w:tbl>
    <w:p w14:paraId="02162097" w14:textId="77777777" w:rsidR="00D2649B" w:rsidRPr="00D2649B" w:rsidRDefault="00D2649B" w:rsidP="00491F6D"/>
    <w:sectPr w:rsidR="00D2649B" w:rsidRPr="00D2649B" w:rsidSect="00A5399D">
      <w:pgSz w:w="11906" w:h="16838" w:code="9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915730" w14:textId="77777777" w:rsidR="00996383" w:rsidRDefault="00996383" w:rsidP="003F56BD">
      <w:r>
        <w:separator/>
      </w:r>
    </w:p>
  </w:endnote>
  <w:endnote w:type="continuationSeparator" w:id="0">
    <w:p w14:paraId="2B421689" w14:textId="77777777" w:rsidR="00996383" w:rsidRDefault="00996383" w:rsidP="003F56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FF937C" w14:textId="77777777" w:rsidR="00996383" w:rsidRDefault="00996383" w:rsidP="003F56BD">
      <w:r>
        <w:separator/>
      </w:r>
    </w:p>
  </w:footnote>
  <w:footnote w:type="continuationSeparator" w:id="0">
    <w:p w14:paraId="39785321" w14:textId="77777777" w:rsidR="00996383" w:rsidRDefault="00996383" w:rsidP="003F5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D05FE"/>
    <w:multiLevelType w:val="hybridMultilevel"/>
    <w:tmpl w:val="1CD2FB0A"/>
    <w:lvl w:ilvl="0" w:tplc="7A5A635A">
      <w:start w:val="1"/>
      <w:numFmt w:val="decimal"/>
      <w:lvlText w:val="（%1）"/>
      <w:lvlJc w:val="left"/>
      <w:pPr>
        <w:ind w:left="840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202CF1"/>
    <w:multiLevelType w:val="hybridMultilevel"/>
    <w:tmpl w:val="721C04FC"/>
    <w:lvl w:ilvl="0" w:tplc="47609722">
      <w:start w:val="2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209068FA"/>
    <w:multiLevelType w:val="hybridMultilevel"/>
    <w:tmpl w:val="0154716E"/>
    <w:lvl w:ilvl="0" w:tplc="DAE03ED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AF5B65"/>
    <w:multiLevelType w:val="hybridMultilevel"/>
    <w:tmpl w:val="EF9486F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45D45BC"/>
    <w:multiLevelType w:val="hybridMultilevel"/>
    <w:tmpl w:val="8F5EA374"/>
    <w:lvl w:ilvl="0" w:tplc="20326224">
      <w:start w:val="1"/>
      <w:numFmt w:val="decimal"/>
      <w:lvlText w:val="（%1）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C8727A"/>
    <w:multiLevelType w:val="hybridMultilevel"/>
    <w:tmpl w:val="95321E1C"/>
    <w:lvl w:ilvl="0" w:tplc="95A08C86">
      <w:start w:val="1"/>
      <w:numFmt w:val="japaneseCounting"/>
      <w:lvlText w:val="%1．"/>
      <w:lvlJc w:val="left"/>
      <w:pPr>
        <w:ind w:left="888" w:hanging="88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7B785B"/>
    <w:multiLevelType w:val="hybridMultilevel"/>
    <w:tmpl w:val="8F5EA374"/>
    <w:lvl w:ilvl="0" w:tplc="20326224">
      <w:start w:val="1"/>
      <w:numFmt w:val="decimal"/>
      <w:lvlText w:val="（%1）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91562EC"/>
    <w:multiLevelType w:val="hybridMultilevel"/>
    <w:tmpl w:val="7386463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BF53A6D"/>
    <w:multiLevelType w:val="hybridMultilevel"/>
    <w:tmpl w:val="9CA625FE"/>
    <w:lvl w:ilvl="0" w:tplc="4D44B1A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0C85570"/>
    <w:multiLevelType w:val="hybridMultilevel"/>
    <w:tmpl w:val="F7F873C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1A27706"/>
    <w:multiLevelType w:val="hybridMultilevel"/>
    <w:tmpl w:val="C16C00D0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9F71E5E"/>
    <w:multiLevelType w:val="hybridMultilevel"/>
    <w:tmpl w:val="6B78457A"/>
    <w:lvl w:ilvl="0" w:tplc="4D44B1A6">
      <w:start w:val="1"/>
      <w:numFmt w:val="decimalEnclosedCircle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A827FD6"/>
    <w:multiLevelType w:val="hybridMultilevel"/>
    <w:tmpl w:val="F8B4C63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AA12B26"/>
    <w:multiLevelType w:val="hybridMultilevel"/>
    <w:tmpl w:val="0C7A29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C74152F"/>
    <w:multiLevelType w:val="hybridMultilevel"/>
    <w:tmpl w:val="8F5EA374"/>
    <w:lvl w:ilvl="0" w:tplc="20326224">
      <w:start w:val="1"/>
      <w:numFmt w:val="decimal"/>
      <w:lvlText w:val="（%1）"/>
      <w:lvlJc w:val="left"/>
      <w:pPr>
        <w:ind w:left="840" w:hanging="8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618661F"/>
    <w:multiLevelType w:val="hybridMultilevel"/>
    <w:tmpl w:val="F8021CD6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70B05DA8"/>
    <w:multiLevelType w:val="hybridMultilevel"/>
    <w:tmpl w:val="3AFE9060"/>
    <w:lvl w:ilvl="0" w:tplc="DAE03ED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DDA72FD"/>
    <w:multiLevelType w:val="hybridMultilevel"/>
    <w:tmpl w:val="2AD8FDCE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6"/>
  </w:num>
  <w:num w:numId="5">
    <w:abstractNumId w:val="14"/>
  </w:num>
  <w:num w:numId="6">
    <w:abstractNumId w:val="8"/>
  </w:num>
  <w:num w:numId="7">
    <w:abstractNumId w:val="11"/>
  </w:num>
  <w:num w:numId="8">
    <w:abstractNumId w:val="2"/>
  </w:num>
  <w:num w:numId="9">
    <w:abstractNumId w:val="16"/>
  </w:num>
  <w:num w:numId="10">
    <w:abstractNumId w:val="1"/>
  </w:num>
  <w:num w:numId="11">
    <w:abstractNumId w:val="13"/>
  </w:num>
  <w:num w:numId="12">
    <w:abstractNumId w:val="7"/>
  </w:num>
  <w:num w:numId="13">
    <w:abstractNumId w:val="3"/>
  </w:num>
  <w:num w:numId="14">
    <w:abstractNumId w:val="12"/>
  </w:num>
  <w:num w:numId="15">
    <w:abstractNumId w:val="10"/>
  </w:num>
  <w:num w:numId="16">
    <w:abstractNumId w:val="17"/>
  </w:num>
  <w:num w:numId="17">
    <w:abstractNumId w:val="15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DQwNzc0MDE1MDdQ0lEKTi0uzszPAykwrwUAtLRW/iwAAAA="/>
  </w:docVars>
  <w:rsids>
    <w:rsidRoot w:val="009C25A4"/>
    <w:rsid w:val="00005B38"/>
    <w:rsid w:val="000068CD"/>
    <w:rsid w:val="000122FD"/>
    <w:rsid w:val="00013D95"/>
    <w:rsid w:val="00015DD2"/>
    <w:rsid w:val="00020191"/>
    <w:rsid w:val="000259CA"/>
    <w:rsid w:val="00062B51"/>
    <w:rsid w:val="00064B07"/>
    <w:rsid w:val="000825FE"/>
    <w:rsid w:val="000C7AEE"/>
    <w:rsid w:val="000D5F93"/>
    <w:rsid w:val="000E2B08"/>
    <w:rsid w:val="000E45F1"/>
    <w:rsid w:val="000F45CC"/>
    <w:rsid w:val="00103616"/>
    <w:rsid w:val="00107F2D"/>
    <w:rsid w:val="00120F14"/>
    <w:rsid w:val="00130B30"/>
    <w:rsid w:val="00132663"/>
    <w:rsid w:val="0015507C"/>
    <w:rsid w:val="0016369D"/>
    <w:rsid w:val="00164017"/>
    <w:rsid w:val="0018605D"/>
    <w:rsid w:val="0019293B"/>
    <w:rsid w:val="00195E84"/>
    <w:rsid w:val="001976BC"/>
    <w:rsid w:val="001A582A"/>
    <w:rsid w:val="001B2E09"/>
    <w:rsid w:val="001C2F1B"/>
    <w:rsid w:val="001E2771"/>
    <w:rsid w:val="001F384D"/>
    <w:rsid w:val="00213819"/>
    <w:rsid w:val="00221278"/>
    <w:rsid w:val="002465D5"/>
    <w:rsid w:val="002535C1"/>
    <w:rsid w:val="002658C5"/>
    <w:rsid w:val="00270067"/>
    <w:rsid w:val="00277DA1"/>
    <w:rsid w:val="0028776E"/>
    <w:rsid w:val="002916F3"/>
    <w:rsid w:val="00292DA8"/>
    <w:rsid w:val="002B426E"/>
    <w:rsid w:val="002C6600"/>
    <w:rsid w:val="002E453C"/>
    <w:rsid w:val="002E7C3A"/>
    <w:rsid w:val="00310601"/>
    <w:rsid w:val="003122BF"/>
    <w:rsid w:val="00327CB7"/>
    <w:rsid w:val="00333AA7"/>
    <w:rsid w:val="0038099F"/>
    <w:rsid w:val="00391B0E"/>
    <w:rsid w:val="003A37C8"/>
    <w:rsid w:val="003A4B33"/>
    <w:rsid w:val="003F56BD"/>
    <w:rsid w:val="00404EC7"/>
    <w:rsid w:val="0040631E"/>
    <w:rsid w:val="0041748A"/>
    <w:rsid w:val="00427407"/>
    <w:rsid w:val="004279FF"/>
    <w:rsid w:val="004439B6"/>
    <w:rsid w:val="00456FAC"/>
    <w:rsid w:val="00472B1D"/>
    <w:rsid w:val="00485E71"/>
    <w:rsid w:val="00491F6D"/>
    <w:rsid w:val="004A2FC1"/>
    <w:rsid w:val="004B2A3F"/>
    <w:rsid w:val="004C4157"/>
    <w:rsid w:val="004F3BAC"/>
    <w:rsid w:val="0050279B"/>
    <w:rsid w:val="00502F63"/>
    <w:rsid w:val="00503387"/>
    <w:rsid w:val="00504346"/>
    <w:rsid w:val="00522BF3"/>
    <w:rsid w:val="00534B94"/>
    <w:rsid w:val="00545530"/>
    <w:rsid w:val="005517B4"/>
    <w:rsid w:val="005531B9"/>
    <w:rsid w:val="00570692"/>
    <w:rsid w:val="005829D3"/>
    <w:rsid w:val="00592FD1"/>
    <w:rsid w:val="005A611B"/>
    <w:rsid w:val="005C2C7D"/>
    <w:rsid w:val="005C4691"/>
    <w:rsid w:val="005D1AC4"/>
    <w:rsid w:val="00602D19"/>
    <w:rsid w:val="00627F79"/>
    <w:rsid w:val="00650B30"/>
    <w:rsid w:val="00664811"/>
    <w:rsid w:val="00690C52"/>
    <w:rsid w:val="006A08D8"/>
    <w:rsid w:val="006A2893"/>
    <w:rsid w:val="006A526F"/>
    <w:rsid w:val="006A7505"/>
    <w:rsid w:val="006A754B"/>
    <w:rsid w:val="006E6B95"/>
    <w:rsid w:val="006F1CD3"/>
    <w:rsid w:val="00734148"/>
    <w:rsid w:val="007358FC"/>
    <w:rsid w:val="007359F4"/>
    <w:rsid w:val="00736975"/>
    <w:rsid w:val="0076039A"/>
    <w:rsid w:val="00761AEA"/>
    <w:rsid w:val="00766BBC"/>
    <w:rsid w:val="00770D34"/>
    <w:rsid w:val="007749FE"/>
    <w:rsid w:val="00775EC6"/>
    <w:rsid w:val="00781604"/>
    <w:rsid w:val="00783DF7"/>
    <w:rsid w:val="0079757A"/>
    <w:rsid w:val="007A65EF"/>
    <w:rsid w:val="007B2E60"/>
    <w:rsid w:val="007D060F"/>
    <w:rsid w:val="007D6863"/>
    <w:rsid w:val="007F0D57"/>
    <w:rsid w:val="008122A0"/>
    <w:rsid w:val="008615C7"/>
    <w:rsid w:val="00863C86"/>
    <w:rsid w:val="008754E3"/>
    <w:rsid w:val="00886237"/>
    <w:rsid w:val="008C4127"/>
    <w:rsid w:val="008E34A6"/>
    <w:rsid w:val="008F11C0"/>
    <w:rsid w:val="00901CF5"/>
    <w:rsid w:val="0091250F"/>
    <w:rsid w:val="00934C5C"/>
    <w:rsid w:val="00935268"/>
    <w:rsid w:val="00941357"/>
    <w:rsid w:val="00945ABD"/>
    <w:rsid w:val="00953E60"/>
    <w:rsid w:val="0097139C"/>
    <w:rsid w:val="00977FAB"/>
    <w:rsid w:val="00996383"/>
    <w:rsid w:val="009A07EF"/>
    <w:rsid w:val="009C25A4"/>
    <w:rsid w:val="009F3354"/>
    <w:rsid w:val="009F73F3"/>
    <w:rsid w:val="00A040E6"/>
    <w:rsid w:val="00A04B32"/>
    <w:rsid w:val="00A24CB3"/>
    <w:rsid w:val="00A4184A"/>
    <w:rsid w:val="00A5399D"/>
    <w:rsid w:val="00A65486"/>
    <w:rsid w:val="00A66E8D"/>
    <w:rsid w:val="00A77305"/>
    <w:rsid w:val="00A9101B"/>
    <w:rsid w:val="00AA1930"/>
    <w:rsid w:val="00AC0468"/>
    <w:rsid w:val="00AC3456"/>
    <w:rsid w:val="00AC4274"/>
    <w:rsid w:val="00AC7614"/>
    <w:rsid w:val="00AE3BCF"/>
    <w:rsid w:val="00B01E21"/>
    <w:rsid w:val="00B0289D"/>
    <w:rsid w:val="00B058C8"/>
    <w:rsid w:val="00B06007"/>
    <w:rsid w:val="00B13608"/>
    <w:rsid w:val="00B22142"/>
    <w:rsid w:val="00B23DEA"/>
    <w:rsid w:val="00B845B1"/>
    <w:rsid w:val="00B96D22"/>
    <w:rsid w:val="00BC580F"/>
    <w:rsid w:val="00BE3589"/>
    <w:rsid w:val="00BF4F09"/>
    <w:rsid w:val="00C00123"/>
    <w:rsid w:val="00C045DE"/>
    <w:rsid w:val="00C15BDE"/>
    <w:rsid w:val="00C32206"/>
    <w:rsid w:val="00C5133A"/>
    <w:rsid w:val="00C70500"/>
    <w:rsid w:val="00C7364E"/>
    <w:rsid w:val="00C920C2"/>
    <w:rsid w:val="00CC0BDD"/>
    <w:rsid w:val="00CC12AC"/>
    <w:rsid w:val="00CF0BC3"/>
    <w:rsid w:val="00CF4B92"/>
    <w:rsid w:val="00CF50DC"/>
    <w:rsid w:val="00D044C9"/>
    <w:rsid w:val="00D22EA6"/>
    <w:rsid w:val="00D2649B"/>
    <w:rsid w:val="00D30C62"/>
    <w:rsid w:val="00D41BB5"/>
    <w:rsid w:val="00D535AD"/>
    <w:rsid w:val="00D5611D"/>
    <w:rsid w:val="00D64C21"/>
    <w:rsid w:val="00D744E9"/>
    <w:rsid w:val="00D763BA"/>
    <w:rsid w:val="00D7778E"/>
    <w:rsid w:val="00D82D8B"/>
    <w:rsid w:val="00D82FB9"/>
    <w:rsid w:val="00D83135"/>
    <w:rsid w:val="00D95ACD"/>
    <w:rsid w:val="00DB1D53"/>
    <w:rsid w:val="00DB76D4"/>
    <w:rsid w:val="00DE2E00"/>
    <w:rsid w:val="00E11E4D"/>
    <w:rsid w:val="00E141C7"/>
    <w:rsid w:val="00E25948"/>
    <w:rsid w:val="00E3705B"/>
    <w:rsid w:val="00E44702"/>
    <w:rsid w:val="00E544B6"/>
    <w:rsid w:val="00E574E0"/>
    <w:rsid w:val="00E87604"/>
    <w:rsid w:val="00E928FD"/>
    <w:rsid w:val="00EB1AB3"/>
    <w:rsid w:val="00EB33AE"/>
    <w:rsid w:val="00F126F6"/>
    <w:rsid w:val="00F149E4"/>
    <w:rsid w:val="00F37B25"/>
    <w:rsid w:val="00F37D2D"/>
    <w:rsid w:val="00F45090"/>
    <w:rsid w:val="00F546A9"/>
    <w:rsid w:val="00F6064C"/>
    <w:rsid w:val="00F60716"/>
    <w:rsid w:val="00F66BB8"/>
    <w:rsid w:val="00F84501"/>
    <w:rsid w:val="00F94177"/>
    <w:rsid w:val="00FA1A95"/>
    <w:rsid w:val="00FB7A7F"/>
    <w:rsid w:val="00FD34C9"/>
    <w:rsid w:val="00FD5DB0"/>
    <w:rsid w:val="00FE5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BC19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AC4274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C25A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95E8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C25A4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C25A4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3F56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F56B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F56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F56BD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195E84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8">
    <w:name w:val="Table Grid"/>
    <w:basedOn w:val="a1"/>
    <w:uiPriority w:val="39"/>
    <w:rsid w:val="005829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B426E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2535C1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2535C1"/>
    <w:rPr>
      <w:sz w:val="18"/>
      <w:szCs w:val="18"/>
    </w:rPr>
  </w:style>
  <w:style w:type="paragraph" w:styleId="ab">
    <w:name w:val="Normal (Web)"/>
    <w:basedOn w:val="a"/>
    <w:uiPriority w:val="99"/>
    <w:unhideWhenUsed/>
    <w:rsid w:val="006A7505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jtuchexp</dc:creator>
  <cp:lastModifiedBy>馫砼</cp:lastModifiedBy>
  <cp:revision>4</cp:revision>
  <dcterms:created xsi:type="dcterms:W3CDTF">2018-03-23T15:14:00Z</dcterms:created>
  <dcterms:modified xsi:type="dcterms:W3CDTF">2018-03-24T09:04:00Z</dcterms:modified>
</cp:coreProperties>
</file>